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F416F0" w14:textId="3ACC3BFA" w:rsidR="00013856" w:rsidRDefault="003A7B46">
      <w:pPr>
        <w:rPr>
          <w:sz w:val="28"/>
          <w:szCs w:val="28"/>
        </w:rPr>
      </w:pPr>
      <w:r>
        <w:rPr>
          <w:sz w:val="28"/>
          <w:szCs w:val="28"/>
        </w:rPr>
        <w:t>8.r</w:t>
      </w:r>
    </w:p>
    <w:p w14:paraId="4825B1B9" w14:textId="5E48850F" w:rsidR="003A7B46" w:rsidRDefault="008A112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uture</w:t>
      </w:r>
      <w:r w:rsidR="003A7B46">
        <w:rPr>
          <w:b/>
          <w:bCs/>
          <w:sz w:val="28"/>
          <w:szCs w:val="28"/>
        </w:rPr>
        <w:t xml:space="preserve">  tenses  (ponavljanje)</w:t>
      </w:r>
    </w:p>
    <w:p w14:paraId="29BADB58" w14:textId="1618270B" w:rsidR="003A7B46" w:rsidRDefault="003A7B46">
      <w:pPr>
        <w:rPr>
          <w:sz w:val="28"/>
          <w:szCs w:val="28"/>
        </w:rPr>
      </w:pPr>
      <w:r>
        <w:rPr>
          <w:sz w:val="28"/>
          <w:szCs w:val="28"/>
        </w:rPr>
        <w:t>2</w:t>
      </w:r>
      <w:r w:rsidR="00A63C02">
        <w:rPr>
          <w:sz w:val="28"/>
          <w:szCs w:val="28"/>
        </w:rPr>
        <w:t>4</w:t>
      </w:r>
      <w:r>
        <w:rPr>
          <w:sz w:val="28"/>
          <w:szCs w:val="28"/>
        </w:rPr>
        <w:t>.04.2020.</w:t>
      </w:r>
    </w:p>
    <w:p w14:paraId="36B1EF5C" w14:textId="63387908" w:rsidR="003A7B46" w:rsidRDefault="003A7B46">
      <w:pPr>
        <w:rPr>
          <w:sz w:val="28"/>
          <w:szCs w:val="28"/>
        </w:rPr>
      </w:pPr>
    </w:p>
    <w:p w14:paraId="0888153B" w14:textId="28F673BD" w:rsidR="003A7B46" w:rsidRDefault="003A7B46">
      <w:pPr>
        <w:rPr>
          <w:sz w:val="28"/>
          <w:szCs w:val="28"/>
        </w:rPr>
      </w:pPr>
      <w:r>
        <w:rPr>
          <w:sz w:val="28"/>
          <w:szCs w:val="28"/>
        </w:rPr>
        <w:t>Good morning!</w:t>
      </w:r>
    </w:p>
    <w:p w14:paraId="60F75AFE" w14:textId="0C8D7B64" w:rsidR="002D486B" w:rsidRPr="008A1126" w:rsidRDefault="008A1126">
      <w:pPr>
        <w:rPr>
          <w:sz w:val="28"/>
          <w:szCs w:val="28"/>
        </w:rPr>
      </w:pPr>
      <w:r>
        <w:rPr>
          <w:sz w:val="28"/>
          <w:szCs w:val="28"/>
        </w:rPr>
        <w:t xml:space="preserve">Preostala  nam  je  budućnost  -  </w:t>
      </w:r>
      <w:r>
        <w:rPr>
          <w:b/>
          <w:bCs/>
          <w:sz w:val="28"/>
          <w:szCs w:val="28"/>
        </w:rPr>
        <w:t>Future  tenses</w:t>
      </w:r>
      <w:r>
        <w:rPr>
          <w:sz w:val="28"/>
          <w:szCs w:val="28"/>
        </w:rPr>
        <w:t>!</w:t>
      </w:r>
    </w:p>
    <w:p w14:paraId="2082F514" w14:textId="5B00B1F1" w:rsidR="002D486B" w:rsidRDefault="002D486B">
      <w:pPr>
        <w:rPr>
          <w:sz w:val="28"/>
          <w:szCs w:val="28"/>
        </w:rPr>
      </w:pPr>
    </w:p>
    <w:p w14:paraId="44B754CD" w14:textId="3499247F" w:rsidR="002D486B" w:rsidRDefault="002D486B">
      <w:pPr>
        <w:rPr>
          <w:sz w:val="28"/>
          <w:szCs w:val="28"/>
        </w:rPr>
      </w:pPr>
      <w:r>
        <w:rPr>
          <w:sz w:val="28"/>
          <w:szCs w:val="28"/>
        </w:rPr>
        <w:t>Znamo  da  uvijek  postoje  2  oblika,  pa  tako  i  ovdje  razlikujemo:</w:t>
      </w:r>
    </w:p>
    <w:p w14:paraId="5D338917" w14:textId="7DD56DB5" w:rsidR="002D486B" w:rsidRDefault="008A1126">
      <w:pPr>
        <w:rPr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Future</w:t>
      </w:r>
      <w:r w:rsidR="002D486B">
        <w:rPr>
          <w:b/>
          <w:bCs/>
          <w:i/>
          <w:iCs/>
          <w:sz w:val="28"/>
          <w:szCs w:val="28"/>
        </w:rPr>
        <w:t xml:space="preserve">  Simple  </w:t>
      </w:r>
      <w:r w:rsidR="002D486B">
        <w:rPr>
          <w:sz w:val="28"/>
          <w:szCs w:val="28"/>
        </w:rPr>
        <w:t xml:space="preserve">i  </w:t>
      </w:r>
      <w:r>
        <w:rPr>
          <w:b/>
          <w:bCs/>
          <w:i/>
          <w:iCs/>
          <w:sz w:val="28"/>
          <w:szCs w:val="28"/>
        </w:rPr>
        <w:t>Future</w:t>
      </w:r>
      <w:r w:rsidR="002D486B">
        <w:rPr>
          <w:b/>
          <w:bCs/>
          <w:i/>
          <w:iCs/>
          <w:sz w:val="28"/>
          <w:szCs w:val="28"/>
        </w:rPr>
        <w:t xml:space="preserve">  Continuous</w:t>
      </w:r>
      <w:r w:rsidR="002D486B">
        <w:rPr>
          <w:sz w:val="28"/>
          <w:szCs w:val="28"/>
        </w:rPr>
        <w:t>.</w:t>
      </w:r>
    </w:p>
    <w:p w14:paraId="4B7EE15D" w14:textId="5D987CF5" w:rsidR="002D486B" w:rsidRDefault="002D486B">
      <w:pPr>
        <w:rPr>
          <w:sz w:val="28"/>
          <w:szCs w:val="28"/>
        </w:rPr>
      </w:pPr>
    </w:p>
    <w:p w14:paraId="3DFEAA7B" w14:textId="4D7B0511" w:rsidR="002D486B" w:rsidRDefault="008A112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UTURE</w:t>
      </w:r>
      <w:r w:rsidR="002D486B">
        <w:rPr>
          <w:b/>
          <w:bCs/>
          <w:sz w:val="28"/>
          <w:szCs w:val="28"/>
        </w:rPr>
        <w:t xml:space="preserve">  SIMPLE:</w:t>
      </w:r>
    </w:p>
    <w:p w14:paraId="3297841C" w14:textId="2929D9C6" w:rsidR="002D486B" w:rsidRDefault="008A1126" w:rsidP="00EA3AC2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vodijelni</w:t>
      </w:r>
      <w:r w:rsidR="002B2AE6" w:rsidRPr="00EA3AC2">
        <w:rPr>
          <w:sz w:val="28"/>
          <w:szCs w:val="28"/>
        </w:rPr>
        <w:t xml:space="preserve">  oblik  glagola</w:t>
      </w:r>
      <w:r>
        <w:rPr>
          <w:sz w:val="28"/>
          <w:szCs w:val="28"/>
        </w:rPr>
        <w:t>:</w:t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WILL  +  glagol</w:t>
      </w:r>
    </w:p>
    <w:p w14:paraId="7D4EF35B" w14:textId="16F9324E" w:rsidR="002B2AE6" w:rsidRPr="00EA3AC2" w:rsidRDefault="002B2AE6" w:rsidP="00EA3AC2">
      <w:pPr>
        <w:pStyle w:val="Odlomakpopisa"/>
        <w:numPr>
          <w:ilvl w:val="0"/>
          <w:numId w:val="1"/>
        </w:numPr>
        <w:rPr>
          <w:sz w:val="28"/>
          <w:szCs w:val="28"/>
        </w:rPr>
      </w:pPr>
      <w:r w:rsidRPr="00EA3AC2">
        <w:rPr>
          <w:sz w:val="28"/>
          <w:szCs w:val="28"/>
        </w:rPr>
        <w:t>koristi  se  za  radnje  ko</w:t>
      </w:r>
      <w:r w:rsidR="008A13DE">
        <w:rPr>
          <w:sz w:val="28"/>
          <w:szCs w:val="28"/>
        </w:rPr>
        <w:t xml:space="preserve">je  </w:t>
      </w:r>
      <w:r w:rsidR="008A1126">
        <w:rPr>
          <w:sz w:val="28"/>
          <w:szCs w:val="28"/>
        </w:rPr>
        <w:t>će</w:t>
      </w:r>
      <w:r w:rsidR="008A13DE">
        <w:rPr>
          <w:sz w:val="28"/>
          <w:szCs w:val="28"/>
        </w:rPr>
        <w:t xml:space="preserve">  se  dogodi</w:t>
      </w:r>
      <w:r w:rsidR="008A1126">
        <w:rPr>
          <w:sz w:val="28"/>
          <w:szCs w:val="28"/>
        </w:rPr>
        <w:t>ti</w:t>
      </w:r>
      <w:r w:rsidR="008A13DE">
        <w:rPr>
          <w:sz w:val="28"/>
          <w:szCs w:val="28"/>
        </w:rPr>
        <w:t xml:space="preserve">  </w:t>
      </w:r>
      <w:r w:rsidR="008A13DE">
        <w:rPr>
          <w:b/>
          <w:bCs/>
          <w:sz w:val="28"/>
          <w:szCs w:val="28"/>
        </w:rPr>
        <w:t xml:space="preserve">u  </w:t>
      </w:r>
      <w:r w:rsidR="008A1126">
        <w:rPr>
          <w:b/>
          <w:bCs/>
          <w:sz w:val="28"/>
          <w:szCs w:val="28"/>
        </w:rPr>
        <w:t>budućnosti</w:t>
      </w:r>
      <w:r w:rsidR="008A13DE">
        <w:rPr>
          <w:b/>
          <w:bCs/>
          <w:sz w:val="28"/>
          <w:szCs w:val="28"/>
        </w:rPr>
        <w:t>,  poče</w:t>
      </w:r>
      <w:r w:rsidR="008A1126">
        <w:rPr>
          <w:b/>
          <w:bCs/>
          <w:sz w:val="28"/>
          <w:szCs w:val="28"/>
        </w:rPr>
        <w:t>t</w:t>
      </w:r>
      <w:r w:rsidR="008A13DE">
        <w:rPr>
          <w:b/>
          <w:bCs/>
          <w:sz w:val="28"/>
          <w:szCs w:val="28"/>
        </w:rPr>
        <w:t xml:space="preserve">  </w:t>
      </w:r>
      <w:r w:rsidR="008A1126">
        <w:rPr>
          <w:b/>
          <w:bCs/>
          <w:sz w:val="28"/>
          <w:szCs w:val="28"/>
        </w:rPr>
        <w:t>će</w:t>
      </w:r>
      <w:r w:rsidR="008A13DE">
        <w:rPr>
          <w:b/>
          <w:bCs/>
          <w:sz w:val="28"/>
          <w:szCs w:val="28"/>
        </w:rPr>
        <w:t xml:space="preserve">  i  završi</w:t>
      </w:r>
      <w:r w:rsidR="008A1126">
        <w:rPr>
          <w:b/>
          <w:bCs/>
          <w:sz w:val="28"/>
          <w:szCs w:val="28"/>
        </w:rPr>
        <w:t>ti</w:t>
      </w:r>
      <w:r w:rsidR="008A13DE">
        <w:rPr>
          <w:b/>
          <w:bCs/>
          <w:sz w:val="28"/>
          <w:szCs w:val="28"/>
        </w:rPr>
        <w:t xml:space="preserve">  u  </w:t>
      </w:r>
      <w:r w:rsidR="008A1126">
        <w:rPr>
          <w:b/>
          <w:bCs/>
          <w:sz w:val="28"/>
          <w:szCs w:val="28"/>
        </w:rPr>
        <w:t>budućno</w:t>
      </w:r>
      <w:r w:rsidR="008A13DE">
        <w:rPr>
          <w:b/>
          <w:bCs/>
          <w:sz w:val="28"/>
          <w:szCs w:val="28"/>
        </w:rPr>
        <w:t>sti</w:t>
      </w:r>
    </w:p>
    <w:p w14:paraId="616ACF1A" w14:textId="1924B46E" w:rsidR="002B2AE6" w:rsidRDefault="002B2AE6">
      <w:pPr>
        <w:rPr>
          <w:i/>
          <w:iCs/>
          <w:sz w:val="28"/>
          <w:szCs w:val="28"/>
        </w:rPr>
      </w:pPr>
      <w:r>
        <w:rPr>
          <w:sz w:val="28"/>
          <w:szCs w:val="28"/>
        </w:rPr>
        <w:tab/>
        <w:t xml:space="preserve">npr.  </w:t>
      </w:r>
      <w:r w:rsidR="000278F5">
        <w:rPr>
          <w:sz w:val="28"/>
          <w:szCs w:val="28"/>
        </w:rPr>
        <w:t xml:space="preserve">  </w:t>
      </w:r>
      <w:r w:rsidR="00F42DB2">
        <w:rPr>
          <w:i/>
          <w:iCs/>
          <w:sz w:val="28"/>
          <w:szCs w:val="28"/>
        </w:rPr>
        <w:t xml:space="preserve">Sarah  </w:t>
      </w:r>
      <w:r w:rsidR="00F42DB2" w:rsidRPr="00F42DB2">
        <w:rPr>
          <w:b/>
          <w:bCs/>
          <w:i/>
          <w:iCs/>
          <w:sz w:val="28"/>
          <w:szCs w:val="28"/>
        </w:rPr>
        <w:t>will  become</w:t>
      </w:r>
      <w:r w:rsidR="00F42DB2">
        <w:rPr>
          <w:i/>
          <w:iCs/>
          <w:sz w:val="28"/>
          <w:szCs w:val="28"/>
        </w:rPr>
        <w:t xml:space="preserve">  a  famous  actress one  day</w:t>
      </w:r>
      <w:r>
        <w:rPr>
          <w:i/>
          <w:iCs/>
          <w:sz w:val="28"/>
          <w:szCs w:val="28"/>
        </w:rPr>
        <w:t>.</w:t>
      </w:r>
    </w:p>
    <w:p w14:paraId="75AE85C3" w14:textId="443561D4" w:rsidR="002B2AE6" w:rsidRDefault="002B2AE6">
      <w:pPr>
        <w:rPr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="00F42DB2">
        <w:rPr>
          <w:i/>
          <w:iCs/>
          <w:sz w:val="28"/>
          <w:szCs w:val="28"/>
        </w:rPr>
        <w:t xml:space="preserve">I  </w:t>
      </w:r>
      <w:r w:rsidR="00F42DB2" w:rsidRPr="00F42DB2">
        <w:rPr>
          <w:b/>
          <w:bCs/>
          <w:i/>
          <w:iCs/>
          <w:sz w:val="28"/>
          <w:szCs w:val="28"/>
        </w:rPr>
        <w:t>will  take</w:t>
      </w:r>
      <w:r w:rsidR="00F42DB2">
        <w:rPr>
          <w:i/>
          <w:iCs/>
          <w:sz w:val="28"/>
          <w:szCs w:val="28"/>
        </w:rPr>
        <w:t xml:space="preserve">  the  dog  for  a  walk  later  on</w:t>
      </w:r>
      <w:r w:rsidR="000278F5">
        <w:rPr>
          <w:i/>
          <w:iCs/>
          <w:sz w:val="28"/>
          <w:szCs w:val="28"/>
        </w:rPr>
        <w:t>.</w:t>
      </w:r>
    </w:p>
    <w:p w14:paraId="4EF6ECDD" w14:textId="3F9D8F76" w:rsidR="00F42DB2" w:rsidRPr="00F42DB2" w:rsidRDefault="00F42DB2" w:rsidP="00F42DB2">
      <w:pPr>
        <w:pStyle w:val="Odlomakpopisa"/>
        <w:numPr>
          <w:ilvl w:val="0"/>
          <w:numId w:val="7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will</w:t>
      </w:r>
      <w:r>
        <w:rPr>
          <w:sz w:val="28"/>
          <w:szCs w:val="28"/>
        </w:rPr>
        <w:t xml:space="preserve"> možemo skratiti u </w:t>
      </w:r>
      <w:r>
        <w:rPr>
          <w:b/>
          <w:bCs/>
          <w:sz w:val="28"/>
          <w:szCs w:val="28"/>
        </w:rPr>
        <w:t>'ll</w:t>
      </w:r>
      <w:r>
        <w:rPr>
          <w:sz w:val="28"/>
          <w:szCs w:val="28"/>
        </w:rPr>
        <w:t xml:space="preserve">  (npr.  Sarah'll become…, I'll take…)</w:t>
      </w:r>
    </w:p>
    <w:p w14:paraId="4B39ABE2" w14:textId="602B82E7" w:rsidR="005612AA" w:rsidRPr="00EA3AC2" w:rsidRDefault="005D298F" w:rsidP="00EA3AC2">
      <w:pPr>
        <w:pStyle w:val="Odlomakpopisa"/>
        <w:numPr>
          <w:ilvl w:val="0"/>
          <w:numId w:val="2"/>
        </w:numPr>
        <w:rPr>
          <w:sz w:val="28"/>
          <w:szCs w:val="28"/>
        </w:rPr>
      </w:pPr>
      <w:r w:rsidRPr="00EA3AC2">
        <w:rPr>
          <w:sz w:val="28"/>
          <w:szCs w:val="28"/>
        </w:rPr>
        <w:t>prisjetimo  se  upitnih  i  niječnih  rečenica</w:t>
      </w:r>
    </w:p>
    <w:p w14:paraId="6C44F526" w14:textId="542B2BDB" w:rsidR="000278F5" w:rsidRDefault="005D298F" w:rsidP="000278F5">
      <w:pPr>
        <w:rPr>
          <w:i/>
          <w:iCs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0278F5">
        <w:rPr>
          <w:i/>
          <w:iCs/>
          <w:sz w:val="28"/>
          <w:szCs w:val="28"/>
        </w:rPr>
        <w:t>You</w:t>
      </w:r>
      <w:r w:rsidR="00F42DB2" w:rsidRPr="00F42DB2">
        <w:rPr>
          <w:b/>
          <w:bCs/>
          <w:i/>
          <w:iCs/>
          <w:sz w:val="28"/>
          <w:szCs w:val="28"/>
        </w:rPr>
        <w:t>'ll</w:t>
      </w:r>
      <w:r w:rsidR="00F42DB2">
        <w:rPr>
          <w:i/>
          <w:iCs/>
          <w:sz w:val="28"/>
          <w:szCs w:val="28"/>
        </w:rPr>
        <w:t xml:space="preserve">  make  pizza  tonight.</w:t>
      </w:r>
    </w:p>
    <w:p w14:paraId="2D6E58CB" w14:textId="19B6CF0B" w:rsidR="000278F5" w:rsidRDefault="000278F5" w:rsidP="000278F5">
      <w:pPr>
        <w:rPr>
          <w:bCs/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="00F42DB2">
        <w:rPr>
          <w:b/>
          <w:i/>
          <w:iCs/>
          <w:sz w:val="28"/>
          <w:szCs w:val="28"/>
        </w:rPr>
        <w:t xml:space="preserve">Will  </w:t>
      </w:r>
      <w:r w:rsidR="00F42DB2">
        <w:rPr>
          <w:bCs/>
          <w:i/>
          <w:iCs/>
          <w:sz w:val="28"/>
          <w:szCs w:val="28"/>
        </w:rPr>
        <w:t xml:space="preserve">you  </w:t>
      </w:r>
      <w:r w:rsidR="00F42DB2">
        <w:rPr>
          <w:b/>
          <w:i/>
          <w:iCs/>
          <w:sz w:val="28"/>
          <w:szCs w:val="28"/>
        </w:rPr>
        <w:t>make</w:t>
      </w:r>
      <w:r w:rsidR="00F42DB2">
        <w:rPr>
          <w:bCs/>
          <w:i/>
          <w:iCs/>
          <w:sz w:val="28"/>
          <w:szCs w:val="28"/>
        </w:rPr>
        <w:t xml:space="preserve">  pizza  tonight</w:t>
      </w:r>
      <w:r>
        <w:rPr>
          <w:bCs/>
          <w:i/>
          <w:iCs/>
          <w:sz w:val="28"/>
          <w:szCs w:val="28"/>
        </w:rPr>
        <w:t>?</w:t>
      </w:r>
    </w:p>
    <w:p w14:paraId="41D9C8A3" w14:textId="41EADB2E" w:rsidR="000278F5" w:rsidRPr="00F42DB2" w:rsidRDefault="000278F5" w:rsidP="000278F5">
      <w:pPr>
        <w:rPr>
          <w:b/>
          <w:sz w:val="28"/>
          <w:szCs w:val="28"/>
        </w:rPr>
      </w:pPr>
      <w:r>
        <w:rPr>
          <w:bCs/>
          <w:i/>
          <w:iCs/>
          <w:sz w:val="28"/>
          <w:szCs w:val="28"/>
        </w:rPr>
        <w:tab/>
      </w:r>
      <w:r>
        <w:rPr>
          <w:bCs/>
          <w:i/>
          <w:iCs/>
          <w:sz w:val="28"/>
          <w:szCs w:val="28"/>
        </w:rPr>
        <w:tab/>
        <w:t xml:space="preserve">You  </w:t>
      </w:r>
      <w:r w:rsidR="00F42DB2">
        <w:rPr>
          <w:b/>
          <w:i/>
          <w:iCs/>
          <w:sz w:val="28"/>
          <w:szCs w:val="28"/>
        </w:rPr>
        <w:t xml:space="preserve">won't  make  </w:t>
      </w:r>
      <w:r w:rsidR="00F42DB2">
        <w:rPr>
          <w:bCs/>
          <w:i/>
          <w:iCs/>
          <w:sz w:val="28"/>
          <w:szCs w:val="28"/>
        </w:rPr>
        <w:t>pizza  tonight</w:t>
      </w:r>
      <w:r>
        <w:rPr>
          <w:bCs/>
          <w:i/>
          <w:iCs/>
          <w:sz w:val="28"/>
          <w:szCs w:val="28"/>
        </w:rPr>
        <w:t>.</w:t>
      </w:r>
      <w:r w:rsidR="00F42DB2">
        <w:rPr>
          <w:bCs/>
          <w:i/>
          <w:iCs/>
          <w:sz w:val="28"/>
          <w:szCs w:val="28"/>
        </w:rPr>
        <w:tab/>
      </w:r>
      <w:r w:rsidR="00F42DB2">
        <w:rPr>
          <w:b/>
          <w:sz w:val="28"/>
          <w:szCs w:val="28"/>
        </w:rPr>
        <w:t>(won't  =  will  not)</w:t>
      </w:r>
    </w:p>
    <w:p w14:paraId="4B50FF89" w14:textId="512C0301" w:rsidR="00EA3AC2" w:rsidRPr="006C2C9D" w:rsidRDefault="00EA3AC2" w:rsidP="006C2C9D">
      <w:pPr>
        <w:pStyle w:val="Odlomakpopisa"/>
        <w:numPr>
          <w:ilvl w:val="0"/>
          <w:numId w:val="2"/>
        </w:numPr>
        <w:rPr>
          <w:bCs/>
          <w:i/>
          <w:iCs/>
          <w:sz w:val="28"/>
          <w:szCs w:val="28"/>
        </w:rPr>
      </w:pPr>
      <w:r w:rsidRPr="006C2C9D">
        <w:rPr>
          <w:sz w:val="28"/>
          <w:szCs w:val="28"/>
        </w:rPr>
        <w:t xml:space="preserve">riječi  signali:  </w:t>
      </w:r>
      <w:r w:rsidR="006049FC">
        <w:rPr>
          <w:b/>
          <w:bCs/>
          <w:i/>
          <w:iCs/>
          <w:sz w:val="28"/>
          <w:szCs w:val="28"/>
        </w:rPr>
        <w:t>tomorrow,  later,  in  two  days,  next  weekend…</w:t>
      </w:r>
    </w:p>
    <w:p w14:paraId="0DFBF864" w14:textId="7608FF15" w:rsidR="00EA3AC2" w:rsidRDefault="00EA3AC2" w:rsidP="00EA3AC2">
      <w:pPr>
        <w:rPr>
          <w:sz w:val="28"/>
          <w:szCs w:val="28"/>
        </w:rPr>
      </w:pPr>
    </w:p>
    <w:p w14:paraId="522ECBFA" w14:textId="68541FB1" w:rsidR="002A2692" w:rsidRDefault="002A2692" w:rsidP="00EA3AC2">
      <w:pPr>
        <w:rPr>
          <w:sz w:val="28"/>
          <w:szCs w:val="28"/>
        </w:rPr>
      </w:pPr>
    </w:p>
    <w:p w14:paraId="7E50BC63" w14:textId="7A58222A" w:rsidR="002A2692" w:rsidRDefault="002A2692" w:rsidP="00EA3AC2">
      <w:pPr>
        <w:rPr>
          <w:sz w:val="28"/>
          <w:szCs w:val="28"/>
        </w:rPr>
      </w:pPr>
    </w:p>
    <w:p w14:paraId="22239D5F" w14:textId="77777777" w:rsidR="002A2692" w:rsidRDefault="002A2692" w:rsidP="00EA3AC2">
      <w:pPr>
        <w:rPr>
          <w:sz w:val="28"/>
          <w:szCs w:val="28"/>
        </w:rPr>
      </w:pPr>
    </w:p>
    <w:p w14:paraId="4BCB644A" w14:textId="77777777" w:rsidR="00DE586F" w:rsidRDefault="00DE586F" w:rsidP="00EA3AC2">
      <w:pPr>
        <w:rPr>
          <w:sz w:val="28"/>
          <w:szCs w:val="28"/>
        </w:rPr>
      </w:pPr>
    </w:p>
    <w:p w14:paraId="7C6F87CA" w14:textId="485B7A94" w:rsidR="00DE586F" w:rsidRDefault="002A2692" w:rsidP="00EA3AC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FUTURE</w:t>
      </w:r>
      <w:r w:rsidR="00DE586F">
        <w:rPr>
          <w:b/>
          <w:bCs/>
          <w:sz w:val="28"/>
          <w:szCs w:val="28"/>
        </w:rPr>
        <w:t xml:space="preserve">  CONTINUOUS:</w:t>
      </w:r>
    </w:p>
    <w:p w14:paraId="40F83D68" w14:textId="29FD3BE8" w:rsidR="00DE586F" w:rsidRPr="00DE586F" w:rsidRDefault="002A2692" w:rsidP="00DE586F">
      <w:pPr>
        <w:pStyle w:val="Odlomakpopisa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ro</w:t>
      </w:r>
      <w:r w:rsidR="00DE586F">
        <w:rPr>
          <w:sz w:val="28"/>
          <w:szCs w:val="28"/>
        </w:rPr>
        <w:t>dijelni  gl.  oblik:</w:t>
      </w:r>
      <w:r w:rsidR="00DE586F">
        <w:rPr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>WILL  BE</w:t>
      </w:r>
      <w:r w:rsidR="00DE586F" w:rsidRPr="00DE586F">
        <w:rPr>
          <w:b/>
          <w:bCs/>
          <w:i/>
          <w:iCs/>
          <w:sz w:val="28"/>
          <w:szCs w:val="28"/>
        </w:rPr>
        <w:t xml:space="preserve">   +   glagolING</w:t>
      </w:r>
    </w:p>
    <w:p w14:paraId="1DE361E3" w14:textId="14777DC3" w:rsidR="00DE586F" w:rsidRDefault="00CE64CE" w:rsidP="00DE586F">
      <w:pPr>
        <w:pStyle w:val="Odlomakpopisa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koristi  se  za  radnje  koje  </w:t>
      </w:r>
      <w:r w:rsidR="002A2692">
        <w:rPr>
          <w:sz w:val="28"/>
          <w:szCs w:val="28"/>
        </w:rPr>
        <w:t>će</w:t>
      </w:r>
      <w:r w:rsidR="003652BD">
        <w:rPr>
          <w:sz w:val="28"/>
          <w:szCs w:val="28"/>
        </w:rPr>
        <w:t xml:space="preserve">  se</w:t>
      </w:r>
      <w:r>
        <w:rPr>
          <w:sz w:val="28"/>
          <w:szCs w:val="28"/>
        </w:rPr>
        <w:t xml:space="preserve"> </w:t>
      </w:r>
      <w:r w:rsidR="003652BD">
        <w:rPr>
          <w:sz w:val="28"/>
          <w:szCs w:val="28"/>
        </w:rPr>
        <w:t xml:space="preserve"> </w:t>
      </w:r>
      <w:r w:rsidR="003652BD">
        <w:rPr>
          <w:b/>
          <w:bCs/>
          <w:sz w:val="28"/>
          <w:szCs w:val="28"/>
        </w:rPr>
        <w:t xml:space="preserve">u  </w:t>
      </w:r>
      <w:r w:rsidR="002A2692">
        <w:rPr>
          <w:b/>
          <w:bCs/>
          <w:sz w:val="28"/>
          <w:szCs w:val="28"/>
        </w:rPr>
        <w:t>buduć</w:t>
      </w:r>
      <w:r w:rsidR="003652BD">
        <w:rPr>
          <w:b/>
          <w:bCs/>
          <w:sz w:val="28"/>
          <w:szCs w:val="28"/>
        </w:rPr>
        <w:t>osti  događa</w:t>
      </w:r>
      <w:r w:rsidR="002A2692">
        <w:rPr>
          <w:b/>
          <w:bCs/>
          <w:sz w:val="28"/>
          <w:szCs w:val="28"/>
        </w:rPr>
        <w:t>ti</w:t>
      </w:r>
      <w:r w:rsidR="003652BD">
        <w:rPr>
          <w:b/>
          <w:bCs/>
          <w:sz w:val="28"/>
          <w:szCs w:val="28"/>
        </w:rPr>
        <w:t xml:space="preserve">,  dulje  </w:t>
      </w:r>
      <w:r w:rsidR="002A2692">
        <w:rPr>
          <w:b/>
          <w:bCs/>
          <w:sz w:val="28"/>
          <w:szCs w:val="28"/>
        </w:rPr>
        <w:t>će</w:t>
      </w:r>
      <w:r w:rsidR="003652BD">
        <w:rPr>
          <w:b/>
          <w:bCs/>
          <w:sz w:val="28"/>
          <w:szCs w:val="28"/>
        </w:rPr>
        <w:t xml:space="preserve">  traja</w:t>
      </w:r>
      <w:r w:rsidR="002A2692">
        <w:rPr>
          <w:b/>
          <w:bCs/>
          <w:sz w:val="28"/>
          <w:szCs w:val="28"/>
        </w:rPr>
        <w:t>ti</w:t>
      </w:r>
    </w:p>
    <w:p w14:paraId="6E093449" w14:textId="152BF1E3" w:rsidR="00CE64CE" w:rsidRDefault="00CE64CE" w:rsidP="00CE64CE">
      <w:pPr>
        <w:ind w:left="708"/>
        <w:rPr>
          <w:i/>
          <w:iCs/>
          <w:sz w:val="28"/>
          <w:szCs w:val="28"/>
        </w:rPr>
      </w:pPr>
      <w:r>
        <w:rPr>
          <w:sz w:val="28"/>
          <w:szCs w:val="28"/>
        </w:rPr>
        <w:t>npr.</w:t>
      </w:r>
      <w:r>
        <w:rPr>
          <w:sz w:val="28"/>
          <w:szCs w:val="28"/>
        </w:rPr>
        <w:tab/>
      </w:r>
      <w:r w:rsidR="002B0C3C">
        <w:rPr>
          <w:i/>
          <w:iCs/>
          <w:sz w:val="28"/>
          <w:szCs w:val="28"/>
        </w:rPr>
        <w:t>They</w:t>
      </w:r>
      <w:r>
        <w:rPr>
          <w:i/>
          <w:iCs/>
          <w:sz w:val="28"/>
          <w:szCs w:val="28"/>
        </w:rPr>
        <w:t xml:space="preserve">  </w:t>
      </w:r>
      <w:r w:rsidR="00BD3E7F">
        <w:rPr>
          <w:b/>
          <w:bCs/>
          <w:i/>
          <w:iCs/>
          <w:sz w:val="28"/>
          <w:szCs w:val="28"/>
        </w:rPr>
        <w:t>w</w:t>
      </w:r>
      <w:r w:rsidR="002B0C3C">
        <w:rPr>
          <w:b/>
          <w:bCs/>
          <w:i/>
          <w:iCs/>
          <w:sz w:val="28"/>
          <w:szCs w:val="28"/>
        </w:rPr>
        <w:t>ill  be</w:t>
      </w:r>
      <w:r>
        <w:rPr>
          <w:b/>
          <w:bCs/>
          <w:i/>
          <w:iCs/>
          <w:sz w:val="28"/>
          <w:szCs w:val="28"/>
        </w:rPr>
        <w:t xml:space="preserve">  </w:t>
      </w:r>
      <w:r w:rsidR="00BD3E7F">
        <w:rPr>
          <w:b/>
          <w:bCs/>
          <w:i/>
          <w:iCs/>
          <w:sz w:val="28"/>
          <w:szCs w:val="28"/>
        </w:rPr>
        <w:t>shopp</w:t>
      </w:r>
      <w:r>
        <w:rPr>
          <w:b/>
          <w:bCs/>
          <w:i/>
          <w:iCs/>
          <w:sz w:val="28"/>
          <w:szCs w:val="28"/>
        </w:rPr>
        <w:t>ing</w:t>
      </w:r>
      <w:r>
        <w:rPr>
          <w:i/>
          <w:iCs/>
          <w:sz w:val="28"/>
          <w:szCs w:val="28"/>
        </w:rPr>
        <w:t xml:space="preserve">  the  </w:t>
      </w:r>
      <w:r w:rsidR="00BD3E7F">
        <w:rPr>
          <w:i/>
          <w:iCs/>
          <w:sz w:val="28"/>
          <w:szCs w:val="28"/>
        </w:rPr>
        <w:t>whole  morning</w:t>
      </w:r>
      <w:r>
        <w:rPr>
          <w:i/>
          <w:iCs/>
          <w:sz w:val="28"/>
          <w:szCs w:val="28"/>
        </w:rPr>
        <w:t>.</w:t>
      </w:r>
    </w:p>
    <w:p w14:paraId="734B532D" w14:textId="6A350048" w:rsidR="00CE64CE" w:rsidRPr="002B0C3C" w:rsidRDefault="00CE64CE" w:rsidP="00CE64CE">
      <w:pPr>
        <w:ind w:left="708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 w:rsidR="00340233">
        <w:rPr>
          <w:i/>
          <w:iCs/>
          <w:sz w:val="28"/>
          <w:szCs w:val="28"/>
        </w:rPr>
        <w:t>I</w:t>
      </w:r>
      <w:r w:rsidR="002B0C3C">
        <w:rPr>
          <w:i/>
          <w:iCs/>
          <w:sz w:val="28"/>
          <w:szCs w:val="28"/>
        </w:rPr>
        <w:t xml:space="preserve">t  </w:t>
      </w:r>
      <w:r w:rsidR="002B0C3C">
        <w:rPr>
          <w:b/>
          <w:bCs/>
          <w:i/>
          <w:iCs/>
          <w:sz w:val="28"/>
          <w:szCs w:val="28"/>
        </w:rPr>
        <w:t xml:space="preserve">will  be  raining  </w:t>
      </w:r>
      <w:r w:rsidR="002B0C3C">
        <w:rPr>
          <w:i/>
          <w:iCs/>
          <w:sz w:val="28"/>
          <w:szCs w:val="28"/>
        </w:rPr>
        <w:t>tomorrow.</w:t>
      </w:r>
    </w:p>
    <w:p w14:paraId="01975153" w14:textId="0E58B2C2" w:rsidR="00CE64CE" w:rsidRDefault="00243E84" w:rsidP="00243E84">
      <w:pPr>
        <w:pStyle w:val="Odlomakpopisa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risjetimo  se  upitnih  i  niječnih  rečenica</w:t>
      </w:r>
    </w:p>
    <w:p w14:paraId="7BCE85D4" w14:textId="55AB497E" w:rsidR="002B0C3C" w:rsidRDefault="002B0C3C" w:rsidP="002B0C3C">
      <w:pPr>
        <w:pStyle w:val="Odlomakpopisa"/>
        <w:ind w:left="1416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We</w:t>
      </w:r>
      <w:r>
        <w:rPr>
          <w:b/>
          <w:bCs/>
          <w:i/>
          <w:iCs/>
          <w:sz w:val="28"/>
          <w:szCs w:val="28"/>
        </w:rPr>
        <w:t xml:space="preserve">'ll  be  travelling  </w:t>
      </w:r>
      <w:r>
        <w:rPr>
          <w:i/>
          <w:iCs/>
          <w:sz w:val="28"/>
          <w:szCs w:val="28"/>
        </w:rPr>
        <w:t>across  the  States  next  sumer.</w:t>
      </w:r>
    </w:p>
    <w:p w14:paraId="272F519F" w14:textId="5ADF4D78" w:rsidR="002B0C3C" w:rsidRDefault="002B0C3C" w:rsidP="002B0C3C">
      <w:pPr>
        <w:pStyle w:val="Odlomakpopisa"/>
        <w:ind w:left="1416"/>
        <w:rPr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 xml:space="preserve">Will  </w:t>
      </w:r>
      <w:r>
        <w:rPr>
          <w:i/>
          <w:iCs/>
          <w:sz w:val="28"/>
          <w:szCs w:val="28"/>
        </w:rPr>
        <w:t xml:space="preserve">we  </w:t>
      </w:r>
      <w:r>
        <w:rPr>
          <w:b/>
          <w:bCs/>
          <w:i/>
          <w:iCs/>
          <w:sz w:val="28"/>
          <w:szCs w:val="28"/>
        </w:rPr>
        <w:t>be  travelling</w:t>
      </w:r>
      <w:r>
        <w:rPr>
          <w:i/>
          <w:iCs/>
          <w:sz w:val="28"/>
          <w:szCs w:val="28"/>
        </w:rPr>
        <w:t xml:space="preserve">  across  the States  next  summer?</w:t>
      </w:r>
    </w:p>
    <w:p w14:paraId="43ABE656" w14:textId="23A55FF1" w:rsidR="002B0C3C" w:rsidRPr="002B0C3C" w:rsidRDefault="002B0C3C" w:rsidP="002B0C3C">
      <w:pPr>
        <w:pStyle w:val="Odlomakpopisa"/>
        <w:ind w:left="1416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We  </w:t>
      </w:r>
      <w:r>
        <w:rPr>
          <w:b/>
          <w:bCs/>
          <w:i/>
          <w:iCs/>
          <w:sz w:val="28"/>
          <w:szCs w:val="28"/>
        </w:rPr>
        <w:t xml:space="preserve">won't  be  travelling  </w:t>
      </w:r>
      <w:r>
        <w:rPr>
          <w:i/>
          <w:iCs/>
          <w:sz w:val="28"/>
          <w:szCs w:val="28"/>
        </w:rPr>
        <w:t>across the States  next  summer.</w:t>
      </w:r>
    </w:p>
    <w:p w14:paraId="2FA2665C" w14:textId="1F8E8BEA" w:rsidR="00191245" w:rsidRPr="000E27DC" w:rsidRDefault="009F61E5" w:rsidP="00191245">
      <w:pPr>
        <w:pStyle w:val="Odlomakpopisa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riječi  signali:  </w:t>
      </w:r>
      <w:r w:rsidR="00340233">
        <w:rPr>
          <w:b/>
          <w:bCs/>
          <w:i/>
          <w:iCs/>
          <w:sz w:val="28"/>
          <w:szCs w:val="28"/>
        </w:rPr>
        <w:t>all  weekend,  the  whole  morning,  for  three hours</w:t>
      </w:r>
      <w:r>
        <w:rPr>
          <w:b/>
          <w:bCs/>
          <w:i/>
          <w:iCs/>
          <w:sz w:val="28"/>
          <w:szCs w:val="28"/>
        </w:rPr>
        <w:t>…</w:t>
      </w:r>
    </w:p>
    <w:p w14:paraId="3A9A4F8C" w14:textId="77777777" w:rsidR="000E27DC" w:rsidRPr="000E27DC" w:rsidRDefault="000E27DC" w:rsidP="000E27DC">
      <w:pPr>
        <w:pStyle w:val="Odlomakpopisa"/>
        <w:rPr>
          <w:sz w:val="28"/>
          <w:szCs w:val="28"/>
        </w:rPr>
      </w:pPr>
    </w:p>
    <w:p w14:paraId="35A2637E" w14:textId="31CFA7F9" w:rsidR="00191245" w:rsidRDefault="00191245" w:rsidP="00191245">
      <w:pPr>
        <w:rPr>
          <w:sz w:val="28"/>
          <w:szCs w:val="28"/>
        </w:rPr>
      </w:pPr>
    </w:p>
    <w:p w14:paraId="066BD513" w14:textId="22FB0612" w:rsidR="00191245" w:rsidRDefault="00191245" w:rsidP="00191245">
      <w:pPr>
        <w:rPr>
          <w:sz w:val="28"/>
          <w:szCs w:val="28"/>
        </w:rPr>
      </w:pPr>
      <w:r>
        <w:rPr>
          <w:sz w:val="28"/>
          <w:szCs w:val="28"/>
        </w:rPr>
        <w:t xml:space="preserve">Nakon  ovog  kratkog  ponavljanja,  </w:t>
      </w:r>
      <w:r>
        <w:rPr>
          <w:b/>
          <w:bCs/>
          <w:sz w:val="28"/>
          <w:szCs w:val="28"/>
        </w:rPr>
        <w:t>zadatak</w:t>
      </w:r>
      <w:r>
        <w:rPr>
          <w:sz w:val="28"/>
          <w:szCs w:val="28"/>
        </w:rPr>
        <w:t>!</w:t>
      </w:r>
      <w:r w:rsidR="00577FFD">
        <w:rPr>
          <w:sz w:val="28"/>
          <w:szCs w:val="28"/>
        </w:rPr>
        <w:t xml:space="preserve">  </w:t>
      </w:r>
      <w:r w:rsidR="00577FFD">
        <w:rPr>
          <w:b/>
          <w:bCs/>
          <w:sz w:val="28"/>
          <w:szCs w:val="28"/>
        </w:rPr>
        <w:t>Prepisati  i  riješiti  u  bilježnicu</w:t>
      </w:r>
      <w:r w:rsidR="00577FFD">
        <w:rPr>
          <w:sz w:val="28"/>
          <w:szCs w:val="28"/>
        </w:rPr>
        <w:t>!</w:t>
      </w:r>
    </w:p>
    <w:p w14:paraId="1324ADF1" w14:textId="0131C262" w:rsidR="00577FFD" w:rsidRDefault="00577FFD" w:rsidP="00191245">
      <w:pPr>
        <w:rPr>
          <w:sz w:val="28"/>
          <w:szCs w:val="28"/>
        </w:rPr>
      </w:pPr>
    </w:p>
    <w:p w14:paraId="58EE4CF8" w14:textId="22950742" w:rsidR="00577FFD" w:rsidRPr="00C20F19" w:rsidRDefault="00577FFD" w:rsidP="00C20F19">
      <w:pPr>
        <w:pStyle w:val="Odlomakpopisa"/>
        <w:numPr>
          <w:ilvl w:val="0"/>
          <w:numId w:val="4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Fill  in  the  blanks  with  either  </w:t>
      </w:r>
      <w:r w:rsidR="000E27DC">
        <w:rPr>
          <w:b/>
          <w:bCs/>
          <w:i/>
          <w:iCs/>
          <w:sz w:val="28"/>
          <w:szCs w:val="28"/>
        </w:rPr>
        <w:t>Future</w:t>
      </w:r>
      <w:r>
        <w:rPr>
          <w:b/>
          <w:bCs/>
          <w:i/>
          <w:iCs/>
          <w:sz w:val="28"/>
          <w:szCs w:val="28"/>
        </w:rPr>
        <w:t xml:space="preserve">  Simple  </w:t>
      </w:r>
      <w:r>
        <w:rPr>
          <w:b/>
          <w:bCs/>
          <w:sz w:val="28"/>
          <w:szCs w:val="28"/>
        </w:rPr>
        <w:t xml:space="preserve">or  </w:t>
      </w:r>
      <w:r w:rsidR="000E27DC">
        <w:rPr>
          <w:b/>
          <w:bCs/>
          <w:i/>
          <w:iCs/>
          <w:sz w:val="28"/>
          <w:szCs w:val="28"/>
        </w:rPr>
        <w:t>Future</w:t>
      </w:r>
      <w:r>
        <w:rPr>
          <w:b/>
          <w:bCs/>
          <w:i/>
          <w:iCs/>
          <w:sz w:val="28"/>
          <w:szCs w:val="28"/>
        </w:rPr>
        <w:t xml:space="preserve">  Continuous  </w:t>
      </w:r>
      <w:r>
        <w:rPr>
          <w:b/>
          <w:bCs/>
          <w:sz w:val="28"/>
          <w:szCs w:val="28"/>
        </w:rPr>
        <w:t>of  the  verb  in the  brackets:</w:t>
      </w:r>
      <w:r w:rsidR="00C20F19">
        <w:rPr>
          <w:b/>
          <w:bCs/>
          <w:sz w:val="28"/>
          <w:szCs w:val="28"/>
        </w:rPr>
        <w:br/>
      </w:r>
    </w:p>
    <w:p w14:paraId="6236AD4C" w14:textId="5642709B" w:rsidR="00570129" w:rsidRDefault="00EA0043" w:rsidP="000E27DC">
      <w:pPr>
        <w:pStyle w:val="Odlomakpopisa"/>
        <w:numPr>
          <w:ilvl w:val="0"/>
          <w:numId w:val="8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You  look  hungry.  I  __________  (MAKE)  you  a  sandwich.</w:t>
      </w:r>
    </w:p>
    <w:p w14:paraId="4DE6D561" w14:textId="141DF29B" w:rsidR="00EA0043" w:rsidRDefault="00EA0043" w:rsidP="000E27DC">
      <w:pPr>
        <w:pStyle w:val="Odlomakpopisa"/>
        <w:numPr>
          <w:ilvl w:val="0"/>
          <w:numId w:val="8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Look  at  the  time.  He  _________  (not  CALL)  this  late.</w:t>
      </w:r>
    </w:p>
    <w:p w14:paraId="432AF0A5" w14:textId="77777777" w:rsidR="00EA0043" w:rsidRDefault="00EA0043" w:rsidP="000E27DC">
      <w:pPr>
        <w:pStyle w:val="Odlomakpopisa"/>
        <w:numPr>
          <w:ilvl w:val="0"/>
          <w:numId w:val="8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He  can't  come  to  the  meeting  because  he  ________  (HAVE)  an  operation  at  that  time.</w:t>
      </w:r>
    </w:p>
    <w:p w14:paraId="3A9B9D06" w14:textId="77777777" w:rsidR="008E45EC" w:rsidRDefault="00EA0043" w:rsidP="000E27DC">
      <w:pPr>
        <w:pStyle w:val="Odlomakpopisa"/>
        <w:numPr>
          <w:ilvl w:val="0"/>
          <w:numId w:val="8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he  class  __________  (TAKE)  an  exam  at  9</w:t>
      </w:r>
      <w:r w:rsidR="008E45EC">
        <w:rPr>
          <w:sz w:val="28"/>
          <w:szCs w:val="28"/>
        </w:rPr>
        <w:t xml:space="preserve">  o'clock  tomorrow  morning.</w:t>
      </w:r>
    </w:p>
    <w:p w14:paraId="41743481" w14:textId="77777777" w:rsidR="008E45EC" w:rsidRDefault="008E45EC" w:rsidP="000E27DC">
      <w:pPr>
        <w:pStyle w:val="Odlomakpopisa"/>
        <w:numPr>
          <w:ilvl w:val="0"/>
          <w:numId w:val="8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he  baby  __________  (SLEEP)  when  you  arrive  so  try  to  be  quiet.</w:t>
      </w:r>
    </w:p>
    <w:p w14:paraId="008E7B98" w14:textId="77777777" w:rsidR="008E45EC" w:rsidRDefault="008E45EC" w:rsidP="000E27DC">
      <w:pPr>
        <w:pStyle w:val="Odlomakpopisa"/>
        <w:numPr>
          <w:ilvl w:val="0"/>
          <w:numId w:val="8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im  __________  (WAIT)  for  us  when  the  train  arrives.</w:t>
      </w:r>
    </w:p>
    <w:p w14:paraId="21652359" w14:textId="77777777" w:rsidR="008E45EC" w:rsidRDefault="008E45EC" w:rsidP="000E27DC">
      <w:pPr>
        <w:pStyle w:val="Odlomakpopisa"/>
        <w:numPr>
          <w:ilvl w:val="0"/>
          <w:numId w:val="8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We  __________  (PICK)  the  kids  from  school  at  13:00.</w:t>
      </w:r>
    </w:p>
    <w:p w14:paraId="5BF0D0D1" w14:textId="11DEC411" w:rsidR="00EA0043" w:rsidRPr="000E27DC" w:rsidRDefault="008E45EC" w:rsidP="000E27DC">
      <w:pPr>
        <w:pStyle w:val="Odlomakpopisa"/>
        <w:numPr>
          <w:ilvl w:val="0"/>
          <w:numId w:val="8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Carrie,  ___________  (you,  WASH)  the  dishes,  please?</w:t>
      </w:r>
      <w:r w:rsidR="00EA0043">
        <w:rPr>
          <w:sz w:val="28"/>
          <w:szCs w:val="28"/>
        </w:rPr>
        <w:t xml:space="preserve"> </w:t>
      </w:r>
    </w:p>
    <w:p w14:paraId="54E86B89" w14:textId="7C008FAF" w:rsidR="00386624" w:rsidRDefault="00386624" w:rsidP="00386624">
      <w:pPr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Sliku  iz  bilježnice  uploadajte  na  Teams.</w:t>
      </w:r>
    </w:p>
    <w:p w14:paraId="3C95388A" w14:textId="43A6EBA9" w:rsidR="00D86585" w:rsidRDefault="00D86585" w:rsidP="00386624">
      <w:pPr>
        <w:rPr>
          <w:sz w:val="28"/>
          <w:szCs w:val="28"/>
        </w:rPr>
      </w:pPr>
    </w:p>
    <w:p w14:paraId="75AB90F3" w14:textId="27DFDCC7" w:rsidR="00D86585" w:rsidRPr="00386624" w:rsidRDefault="00D86585" w:rsidP="00386624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p w14:paraId="32C67FF0" w14:textId="0426F4B4" w:rsidR="00191245" w:rsidRDefault="00191245" w:rsidP="00191245">
      <w:pPr>
        <w:rPr>
          <w:sz w:val="28"/>
          <w:szCs w:val="28"/>
        </w:rPr>
      </w:pPr>
    </w:p>
    <w:p w14:paraId="6586610D" w14:textId="77777777" w:rsidR="00191245" w:rsidRPr="00191245" w:rsidRDefault="00191245" w:rsidP="00191245">
      <w:pPr>
        <w:rPr>
          <w:sz w:val="28"/>
          <w:szCs w:val="28"/>
        </w:rPr>
      </w:pPr>
    </w:p>
    <w:sectPr w:rsidR="00191245" w:rsidRPr="001912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855FB"/>
    <w:multiLevelType w:val="hybridMultilevel"/>
    <w:tmpl w:val="C94E566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7626189"/>
    <w:multiLevelType w:val="hybridMultilevel"/>
    <w:tmpl w:val="830A9B34"/>
    <w:lvl w:ilvl="0" w:tplc="041A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E0E2368"/>
    <w:multiLevelType w:val="hybridMultilevel"/>
    <w:tmpl w:val="297C011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D1835"/>
    <w:multiLevelType w:val="hybridMultilevel"/>
    <w:tmpl w:val="C674DBF4"/>
    <w:lvl w:ilvl="0" w:tplc="041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C247DA0"/>
    <w:multiLevelType w:val="hybridMultilevel"/>
    <w:tmpl w:val="56F69E1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DC32EE8"/>
    <w:multiLevelType w:val="hybridMultilevel"/>
    <w:tmpl w:val="56DE1C5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E82DCC"/>
    <w:multiLevelType w:val="hybridMultilevel"/>
    <w:tmpl w:val="45DC77A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38D4A0E"/>
    <w:multiLevelType w:val="hybridMultilevel"/>
    <w:tmpl w:val="7DC0BC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3"/>
  </w:num>
  <w:num w:numId="5">
    <w:abstractNumId w:val="2"/>
  </w:num>
  <w:num w:numId="6">
    <w:abstractNumId w:val="5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NDE3NTM3MDEyNLVU0lEKTi0uzszPAykwrgUAGmJHjiwAAAA="/>
  </w:docVars>
  <w:rsids>
    <w:rsidRoot w:val="00204264"/>
    <w:rsid w:val="00013856"/>
    <w:rsid w:val="000278F5"/>
    <w:rsid w:val="000E27DC"/>
    <w:rsid w:val="00191245"/>
    <w:rsid w:val="0019203C"/>
    <w:rsid w:val="00204264"/>
    <w:rsid w:val="00243E84"/>
    <w:rsid w:val="002A2692"/>
    <w:rsid w:val="002B0C3C"/>
    <w:rsid w:val="002B2AE6"/>
    <w:rsid w:val="002D486B"/>
    <w:rsid w:val="00340233"/>
    <w:rsid w:val="003652BD"/>
    <w:rsid w:val="00386624"/>
    <w:rsid w:val="003A7B46"/>
    <w:rsid w:val="005612AA"/>
    <w:rsid w:val="00570129"/>
    <w:rsid w:val="00577FFD"/>
    <w:rsid w:val="005D298F"/>
    <w:rsid w:val="006049FC"/>
    <w:rsid w:val="006C2C9D"/>
    <w:rsid w:val="008171E9"/>
    <w:rsid w:val="008826BB"/>
    <w:rsid w:val="008A1126"/>
    <w:rsid w:val="008A13DE"/>
    <w:rsid w:val="008A194A"/>
    <w:rsid w:val="008E45EC"/>
    <w:rsid w:val="009547F7"/>
    <w:rsid w:val="009A7200"/>
    <w:rsid w:val="009D2B04"/>
    <w:rsid w:val="009F61E5"/>
    <w:rsid w:val="00A63C02"/>
    <w:rsid w:val="00B73793"/>
    <w:rsid w:val="00BD3E7F"/>
    <w:rsid w:val="00C015C4"/>
    <w:rsid w:val="00C20F19"/>
    <w:rsid w:val="00CE64CE"/>
    <w:rsid w:val="00D54E01"/>
    <w:rsid w:val="00D86585"/>
    <w:rsid w:val="00DE586F"/>
    <w:rsid w:val="00EA0043"/>
    <w:rsid w:val="00EA3AC2"/>
    <w:rsid w:val="00F42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5C5FEF"/>
  <w15:chartTrackingRefBased/>
  <w15:docId w15:val="{4F1970A1-9BC3-4013-BFF6-7B1B07592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EA3A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3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37</cp:revision>
  <dcterms:created xsi:type="dcterms:W3CDTF">2020-04-18T20:19:00Z</dcterms:created>
  <dcterms:modified xsi:type="dcterms:W3CDTF">2020-04-25T19:32:00Z</dcterms:modified>
</cp:coreProperties>
</file>